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289F9719" w14:textId="71F5A550" w:rsidR="009111CA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3021089" w:history="1">
        <w:r w:rsidR="009111CA" w:rsidRPr="00457D7F">
          <w:rPr>
            <w:rStyle w:val="Hiperligao"/>
          </w:rPr>
          <w:t>1</w:t>
        </w:r>
        <w:r w:rsidR="009111CA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Introduçã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89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6</w:t>
        </w:r>
        <w:r w:rsidR="009111CA">
          <w:rPr>
            <w:webHidden/>
          </w:rPr>
          <w:fldChar w:fldCharType="end"/>
        </w:r>
      </w:hyperlink>
    </w:p>
    <w:p w14:paraId="0D7456B4" w14:textId="6ABFCB59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0" w:history="1">
        <w:r w:rsidR="009111CA" w:rsidRPr="00457D7F">
          <w:rPr>
            <w:rStyle w:val="Hiperligao"/>
          </w:rPr>
          <w:t>1.1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Visão geral do sistema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0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7</w:t>
        </w:r>
        <w:r w:rsidR="009111CA">
          <w:rPr>
            <w:webHidden/>
          </w:rPr>
          <w:fldChar w:fldCharType="end"/>
        </w:r>
      </w:hyperlink>
    </w:p>
    <w:p w14:paraId="432EE8D8" w14:textId="6C96A056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1" w:history="1">
        <w:r w:rsidR="009111CA" w:rsidRPr="00457D7F">
          <w:rPr>
            <w:rStyle w:val="Hiperligao"/>
          </w:rPr>
          <w:t>1.2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Cliente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1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8</w:t>
        </w:r>
        <w:r w:rsidR="009111CA">
          <w:rPr>
            <w:webHidden/>
          </w:rPr>
          <w:fldChar w:fldCharType="end"/>
        </w:r>
      </w:hyperlink>
    </w:p>
    <w:p w14:paraId="79A77BCF" w14:textId="2BF535ED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2" w:history="1">
        <w:r w:rsidR="009111CA" w:rsidRPr="00457D7F">
          <w:rPr>
            <w:rStyle w:val="Hiperligao"/>
          </w:rPr>
          <w:t>1.3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Objetivo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2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8</w:t>
        </w:r>
        <w:r w:rsidR="009111CA">
          <w:rPr>
            <w:webHidden/>
          </w:rPr>
          <w:fldChar w:fldCharType="end"/>
        </w:r>
      </w:hyperlink>
    </w:p>
    <w:p w14:paraId="2945B022" w14:textId="1D9A8396" w:rsidR="009111CA" w:rsidRDefault="000A1417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3021093" w:history="1">
        <w:r w:rsidR="009111CA" w:rsidRPr="00457D7F">
          <w:rPr>
            <w:rStyle w:val="Hiperligao"/>
          </w:rPr>
          <w:t>2</w:t>
        </w:r>
        <w:r w:rsidR="009111CA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Modelo de requisito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3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9</w:t>
        </w:r>
        <w:r w:rsidR="009111CA">
          <w:rPr>
            <w:webHidden/>
          </w:rPr>
          <w:fldChar w:fldCharType="end"/>
        </w:r>
      </w:hyperlink>
    </w:p>
    <w:p w14:paraId="7182CC9C" w14:textId="7E9FF571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4" w:history="1">
        <w:r w:rsidR="009111CA" w:rsidRPr="00457D7F">
          <w:rPr>
            <w:rStyle w:val="Hiperligao"/>
          </w:rPr>
          <w:t>2.1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quisitos funcionai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4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9</w:t>
        </w:r>
        <w:r w:rsidR="009111CA">
          <w:rPr>
            <w:webHidden/>
          </w:rPr>
          <w:fldChar w:fldCharType="end"/>
        </w:r>
      </w:hyperlink>
    </w:p>
    <w:p w14:paraId="41F068B8" w14:textId="10CD42E8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5" w:history="1">
        <w:r w:rsidR="009111CA" w:rsidRPr="00457D7F">
          <w:rPr>
            <w:rStyle w:val="Hiperligao"/>
          </w:rPr>
          <w:t>2.2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strições e requisitos não funcionai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5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9</w:t>
        </w:r>
        <w:r w:rsidR="009111CA">
          <w:rPr>
            <w:webHidden/>
          </w:rPr>
          <w:fldChar w:fldCharType="end"/>
        </w:r>
      </w:hyperlink>
    </w:p>
    <w:p w14:paraId="3EEE31FC" w14:textId="2B853BF1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6" w:history="1">
        <w:r w:rsidR="009111CA" w:rsidRPr="00457D7F">
          <w:rPr>
            <w:rStyle w:val="Hiperligao"/>
          </w:rPr>
          <w:t>2.2.1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quisitos de interface e facilidade de us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6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9</w:t>
        </w:r>
        <w:r w:rsidR="009111CA">
          <w:rPr>
            <w:webHidden/>
          </w:rPr>
          <w:fldChar w:fldCharType="end"/>
        </w:r>
      </w:hyperlink>
    </w:p>
    <w:p w14:paraId="530073E7" w14:textId="2F0CAB34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7" w:history="1">
        <w:r w:rsidR="009111CA" w:rsidRPr="00457D7F">
          <w:rPr>
            <w:rStyle w:val="Hiperligao"/>
          </w:rPr>
          <w:t>2.2.2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quisitos de desempenh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7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0</w:t>
        </w:r>
        <w:r w:rsidR="009111CA">
          <w:rPr>
            <w:webHidden/>
          </w:rPr>
          <w:fldChar w:fldCharType="end"/>
        </w:r>
      </w:hyperlink>
    </w:p>
    <w:p w14:paraId="536B3936" w14:textId="73AB5224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8" w:history="1">
        <w:r w:rsidR="009111CA" w:rsidRPr="00457D7F">
          <w:rPr>
            <w:rStyle w:val="Hiperligao"/>
          </w:rPr>
          <w:t>2.2.3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quisitos de segurança e integridade dos dado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8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0</w:t>
        </w:r>
        <w:r w:rsidR="009111CA">
          <w:rPr>
            <w:webHidden/>
          </w:rPr>
          <w:fldChar w:fldCharType="end"/>
        </w:r>
      </w:hyperlink>
    </w:p>
    <w:p w14:paraId="537EB3B8" w14:textId="574222AB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099" w:history="1">
        <w:r w:rsidR="009111CA" w:rsidRPr="00457D7F">
          <w:rPr>
            <w:rStyle w:val="Hiperligao"/>
          </w:rPr>
          <w:t>2.2.4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quisitos de interface com sistemas externos e com ambientes de execuçã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099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1</w:t>
        </w:r>
        <w:r w:rsidR="009111CA">
          <w:rPr>
            <w:webHidden/>
          </w:rPr>
          <w:fldChar w:fldCharType="end"/>
        </w:r>
      </w:hyperlink>
    </w:p>
    <w:p w14:paraId="3EC17149" w14:textId="1273CEAD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0" w:history="1">
        <w:r w:rsidR="009111CA" w:rsidRPr="00457D7F">
          <w:rPr>
            <w:rStyle w:val="Hiperligao"/>
          </w:rPr>
          <w:t>2.2.5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Normas e regulamentação específicas aplicávei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0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1</w:t>
        </w:r>
        <w:r w:rsidR="009111CA">
          <w:rPr>
            <w:webHidden/>
          </w:rPr>
          <w:fldChar w:fldCharType="end"/>
        </w:r>
      </w:hyperlink>
    </w:p>
    <w:p w14:paraId="1E23D663" w14:textId="5A943A35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1" w:history="1">
        <w:r w:rsidR="009111CA" w:rsidRPr="00457D7F">
          <w:rPr>
            <w:rStyle w:val="Hiperligao"/>
          </w:rPr>
          <w:t>2.2.6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Outros requisitos não funcionai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1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1</w:t>
        </w:r>
        <w:r w:rsidR="009111CA">
          <w:rPr>
            <w:webHidden/>
          </w:rPr>
          <w:fldChar w:fldCharType="end"/>
        </w:r>
      </w:hyperlink>
    </w:p>
    <w:p w14:paraId="5FE457C6" w14:textId="233F9871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2" w:history="1">
        <w:r w:rsidR="009111CA" w:rsidRPr="00457D7F">
          <w:rPr>
            <w:rStyle w:val="Hiperligao"/>
          </w:rPr>
          <w:t>2.3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Requisitos de hardware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2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1</w:t>
        </w:r>
        <w:r w:rsidR="009111CA">
          <w:rPr>
            <w:webHidden/>
          </w:rPr>
          <w:fldChar w:fldCharType="end"/>
        </w:r>
      </w:hyperlink>
    </w:p>
    <w:p w14:paraId="56082F87" w14:textId="42B0BAE3" w:rsidR="009111CA" w:rsidRDefault="000A1417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3021103" w:history="1">
        <w:r w:rsidR="009111CA" w:rsidRPr="00457D7F">
          <w:rPr>
            <w:rStyle w:val="Hiperligao"/>
          </w:rPr>
          <w:t>3</w:t>
        </w:r>
        <w:r w:rsidR="009111CA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Modelo de Casos de Utilizaçã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3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2</w:t>
        </w:r>
        <w:r w:rsidR="009111CA">
          <w:rPr>
            <w:webHidden/>
          </w:rPr>
          <w:fldChar w:fldCharType="end"/>
        </w:r>
      </w:hyperlink>
    </w:p>
    <w:p w14:paraId="13143DC4" w14:textId="77FFEE76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4" w:history="1">
        <w:r w:rsidR="009111CA" w:rsidRPr="00457D7F">
          <w:rPr>
            <w:rStyle w:val="Hiperligao"/>
          </w:rPr>
          <w:t>3.1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Visão geral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4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2</w:t>
        </w:r>
        <w:r w:rsidR="009111CA">
          <w:rPr>
            <w:webHidden/>
          </w:rPr>
          <w:fldChar w:fldCharType="end"/>
        </w:r>
      </w:hyperlink>
    </w:p>
    <w:p w14:paraId="0A923504" w14:textId="1522D654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5" w:history="1">
        <w:r w:rsidR="009111CA" w:rsidRPr="00457D7F">
          <w:rPr>
            <w:rStyle w:val="Hiperligao"/>
          </w:rPr>
          <w:t>3.2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Atore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5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2</w:t>
        </w:r>
        <w:r w:rsidR="009111CA">
          <w:rPr>
            <w:webHidden/>
          </w:rPr>
          <w:fldChar w:fldCharType="end"/>
        </w:r>
      </w:hyperlink>
    </w:p>
    <w:p w14:paraId="26087F65" w14:textId="0DD8CF21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6" w:history="1">
        <w:r w:rsidR="009111CA" w:rsidRPr="00457D7F">
          <w:rPr>
            <w:rStyle w:val="Hiperligao"/>
          </w:rPr>
          <w:t>3.3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Descrição dos casos de utilizaçã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6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3</w:t>
        </w:r>
        <w:r w:rsidR="009111CA">
          <w:rPr>
            <w:webHidden/>
          </w:rPr>
          <w:fldChar w:fldCharType="end"/>
        </w:r>
      </w:hyperlink>
    </w:p>
    <w:p w14:paraId="2F0C0E39" w14:textId="5968FE56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7" w:history="1">
        <w:r w:rsidR="009111CA" w:rsidRPr="00457D7F">
          <w:rPr>
            <w:rStyle w:val="Hiperligao"/>
          </w:rPr>
          <w:t>3.3.1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[Estatísticas de Tráfego #1]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7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3</w:t>
        </w:r>
        <w:r w:rsidR="009111CA">
          <w:rPr>
            <w:webHidden/>
          </w:rPr>
          <w:fldChar w:fldCharType="end"/>
        </w:r>
      </w:hyperlink>
    </w:p>
    <w:p w14:paraId="7C8A73F3" w14:textId="2214ECE2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8" w:history="1">
        <w:r w:rsidR="009111CA" w:rsidRPr="00457D7F">
          <w:rPr>
            <w:rStyle w:val="Hiperligao"/>
          </w:rPr>
          <w:t>3.3.2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[Configuração Sistema #2]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8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4</w:t>
        </w:r>
        <w:r w:rsidR="009111CA">
          <w:rPr>
            <w:webHidden/>
          </w:rPr>
          <w:fldChar w:fldCharType="end"/>
        </w:r>
      </w:hyperlink>
    </w:p>
    <w:p w14:paraId="668F29E9" w14:textId="7220EB7A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09" w:history="1">
        <w:r w:rsidR="009111CA" w:rsidRPr="00457D7F">
          <w:rPr>
            <w:rStyle w:val="Hiperligao"/>
          </w:rPr>
          <w:t>3.3.3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[Consultar informações do tráfego #3]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09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5</w:t>
        </w:r>
        <w:r w:rsidR="009111CA">
          <w:rPr>
            <w:webHidden/>
          </w:rPr>
          <w:fldChar w:fldCharType="end"/>
        </w:r>
      </w:hyperlink>
    </w:p>
    <w:p w14:paraId="1D47BA92" w14:textId="08FD8432" w:rsidR="009111CA" w:rsidRDefault="000A1417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10" w:history="1">
        <w:r w:rsidR="009111CA" w:rsidRPr="00457D7F">
          <w:rPr>
            <w:rStyle w:val="Hiperligao"/>
          </w:rPr>
          <w:t>3.3.4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[Autenticação #4]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10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5</w:t>
        </w:r>
        <w:r w:rsidR="009111CA">
          <w:rPr>
            <w:webHidden/>
          </w:rPr>
          <w:fldChar w:fldCharType="end"/>
        </w:r>
      </w:hyperlink>
    </w:p>
    <w:p w14:paraId="63CD2E3B" w14:textId="483EBF5F" w:rsidR="009111CA" w:rsidRDefault="000A1417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3021111" w:history="1">
        <w:r w:rsidR="009111CA" w:rsidRPr="00457D7F">
          <w:rPr>
            <w:rStyle w:val="Hiperligao"/>
          </w:rPr>
          <w:t>3.4</w:t>
        </w:r>
        <w:r w:rsidR="009111CA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Cobertura de requisito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11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6</w:t>
        </w:r>
        <w:r w:rsidR="009111CA">
          <w:rPr>
            <w:webHidden/>
          </w:rPr>
          <w:fldChar w:fldCharType="end"/>
        </w:r>
      </w:hyperlink>
    </w:p>
    <w:p w14:paraId="51737A4E" w14:textId="620DD4BC" w:rsidR="009111CA" w:rsidRDefault="000A1417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3021112" w:history="1">
        <w:r w:rsidR="009111CA" w:rsidRPr="00457D7F">
          <w:rPr>
            <w:rStyle w:val="Hiperligao"/>
          </w:rPr>
          <w:t>4</w:t>
        </w:r>
        <w:r w:rsidR="009111CA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Modelo de conceitos do domínio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12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7</w:t>
        </w:r>
        <w:r w:rsidR="009111CA">
          <w:rPr>
            <w:webHidden/>
          </w:rPr>
          <w:fldChar w:fldCharType="end"/>
        </w:r>
      </w:hyperlink>
    </w:p>
    <w:p w14:paraId="5627D940" w14:textId="35F59FC9" w:rsidR="009111CA" w:rsidRDefault="000A1417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3021113" w:history="1">
        <w:r w:rsidR="009111CA" w:rsidRPr="00457D7F">
          <w:rPr>
            <w:rStyle w:val="Hiperligao"/>
          </w:rPr>
          <w:t>5</w:t>
        </w:r>
        <w:r w:rsidR="009111CA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9111CA" w:rsidRPr="00457D7F">
          <w:rPr>
            <w:rStyle w:val="Hiperligao"/>
          </w:rPr>
          <w:t>Anexos</w:t>
        </w:r>
        <w:r w:rsidR="009111CA">
          <w:rPr>
            <w:webHidden/>
          </w:rPr>
          <w:tab/>
        </w:r>
        <w:r w:rsidR="009111CA">
          <w:rPr>
            <w:webHidden/>
          </w:rPr>
          <w:fldChar w:fldCharType="begin"/>
        </w:r>
        <w:r w:rsidR="009111CA">
          <w:rPr>
            <w:webHidden/>
          </w:rPr>
          <w:instrText xml:space="preserve"> PAGEREF _Toc23021113 \h </w:instrText>
        </w:r>
        <w:r w:rsidR="009111CA">
          <w:rPr>
            <w:webHidden/>
          </w:rPr>
        </w:r>
        <w:r w:rsidR="009111CA">
          <w:rPr>
            <w:webHidden/>
          </w:rPr>
          <w:fldChar w:fldCharType="separate"/>
        </w:r>
        <w:r w:rsidR="009111CA">
          <w:rPr>
            <w:webHidden/>
          </w:rPr>
          <w:t>18</w:t>
        </w:r>
        <w:r w:rsidR="009111CA">
          <w:rPr>
            <w:webHidden/>
          </w:rPr>
          <w:fldChar w:fldCharType="end"/>
        </w:r>
      </w:hyperlink>
    </w:p>
    <w:p w14:paraId="0B1DDE6C" w14:textId="44CB8567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lastRenderedPageBreak/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35AA0121" w14:textId="4AFFA2BE" w:rsidR="009111CA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3021114" w:history="1">
        <w:r w:rsidR="009111CA" w:rsidRPr="00E617AA">
          <w:rPr>
            <w:rStyle w:val="Hiperligao"/>
            <w:noProof/>
          </w:rPr>
          <w:t>Figura 1 - Diagrama Casos de Utilização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14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2</w:t>
        </w:r>
        <w:r w:rsidR="009111CA">
          <w:rPr>
            <w:noProof/>
            <w:webHidden/>
          </w:rPr>
          <w:fldChar w:fldCharType="end"/>
        </w:r>
      </w:hyperlink>
    </w:p>
    <w:p w14:paraId="55FA2F6C" w14:textId="3B0C0FB6" w:rsidR="009111CA" w:rsidRDefault="000A1417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3021115" w:history="1">
        <w:r w:rsidR="009111CA" w:rsidRPr="00E617AA">
          <w:rPr>
            <w:rStyle w:val="Hiperligao"/>
            <w:noProof/>
          </w:rPr>
          <w:t>Figura 2 - Diagrama de Atividades Estatísticas de Tráfego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15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3</w:t>
        </w:r>
        <w:r w:rsidR="009111CA">
          <w:rPr>
            <w:noProof/>
            <w:webHidden/>
          </w:rPr>
          <w:fldChar w:fldCharType="end"/>
        </w:r>
      </w:hyperlink>
    </w:p>
    <w:p w14:paraId="79FA134E" w14:textId="2AEE68D1" w:rsidR="009111CA" w:rsidRDefault="000A1417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3021116" w:history="1">
        <w:r w:rsidR="009111CA" w:rsidRPr="00E617AA">
          <w:rPr>
            <w:rStyle w:val="Hiperligao"/>
            <w:noProof/>
          </w:rPr>
          <w:t>Figura 3 - Diagrama de Atividades Configuração Sistema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16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4</w:t>
        </w:r>
        <w:r w:rsidR="009111CA">
          <w:rPr>
            <w:noProof/>
            <w:webHidden/>
          </w:rPr>
          <w:fldChar w:fldCharType="end"/>
        </w:r>
      </w:hyperlink>
    </w:p>
    <w:p w14:paraId="4F6A9B2B" w14:textId="724E01DA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2D36D120" w14:textId="05B98EA2" w:rsidR="009111CA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021117" w:history="1">
        <w:r w:rsidR="009111CA" w:rsidRPr="0041370F">
          <w:rPr>
            <w:rStyle w:val="Hiperligao"/>
            <w:noProof/>
          </w:rPr>
          <w:t>Tabela 1 - Requisitos Funcionais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17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9</w:t>
        </w:r>
        <w:r w:rsidR="009111CA">
          <w:rPr>
            <w:noProof/>
            <w:webHidden/>
          </w:rPr>
          <w:fldChar w:fldCharType="end"/>
        </w:r>
      </w:hyperlink>
    </w:p>
    <w:p w14:paraId="2B0172EC" w14:textId="77F72F97" w:rsidR="009111CA" w:rsidRDefault="000A1417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w:anchor="_Toc23021118" w:history="1">
        <w:r w:rsidR="009111CA" w:rsidRPr="0041370F">
          <w:rPr>
            <w:rStyle w:val="Hiperligao"/>
            <w:noProof/>
          </w:rPr>
          <w:t>Tabela 2 - Caso de Utilização #1 – Estatísticas de Tráfego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18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3</w:t>
        </w:r>
        <w:r w:rsidR="009111CA">
          <w:rPr>
            <w:noProof/>
            <w:webHidden/>
          </w:rPr>
          <w:fldChar w:fldCharType="end"/>
        </w:r>
      </w:hyperlink>
    </w:p>
    <w:p w14:paraId="71A28759" w14:textId="747B9812" w:rsidR="009111CA" w:rsidRDefault="000A1417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w:anchor="_Toc23021119" w:history="1">
        <w:r w:rsidR="009111CA" w:rsidRPr="0041370F">
          <w:rPr>
            <w:rStyle w:val="Hiperligao"/>
            <w:noProof/>
          </w:rPr>
          <w:t>Tabela 3 - Caso de Utilização #2 - Configuração Sistema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19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4</w:t>
        </w:r>
        <w:r w:rsidR="009111CA">
          <w:rPr>
            <w:noProof/>
            <w:webHidden/>
          </w:rPr>
          <w:fldChar w:fldCharType="end"/>
        </w:r>
      </w:hyperlink>
    </w:p>
    <w:p w14:paraId="032F4358" w14:textId="3D96DC2F" w:rsidR="009111CA" w:rsidRDefault="000A1417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w:anchor="_Toc23021120" w:history="1">
        <w:r w:rsidR="009111CA" w:rsidRPr="0041370F">
          <w:rPr>
            <w:rStyle w:val="Hiperligao"/>
            <w:noProof/>
          </w:rPr>
          <w:t>Tabela 4 - Caso de Utilização #3 - Consultar Informações do Tráfego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20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5</w:t>
        </w:r>
        <w:r w:rsidR="009111CA">
          <w:rPr>
            <w:noProof/>
            <w:webHidden/>
          </w:rPr>
          <w:fldChar w:fldCharType="end"/>
        </w:r>
      </w:hyperlink>
    </w:p>
    <w:p w14:paraId="47372A8F" w14:textId="43FCB2B9" w:rsidR="009111CA" w:rsidRDefault="000A1417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w:anchor="_Toc23021121" w:history="1">
        <w:r w:rsidR="009111CA" w:rsidRPr="0041370F">
          <w:rPr>
            <w:rStyle w:val="Hiperligao"/>
            <w:noProof/>
          </w:rPr>
          <w:t>Tabela 5 - Caso de Utilização #4 - Autenticação</w:t>
        </w:r>
        <w:r w:rsidR="009111CA">
          <w:rPr>
            <w:noProof/>
            <w:webHidden/>
          </w:rPr>
          <w:tab/>
        </w:r>
        <w:r w:rsidR="009111CA">
          <w:rPr>
            <w:noProof/>
            <w:webHidden/>
          </w:rPr>
          <w:fldChar w:fldCharType="begin"/>
        </w:r>
        <w:r w:rsidR="009111CA">
          <w:rPr>
            <w:noProof/>
            <w:webHidden/>
          </w:rPr>
          <w:instrText xml:space="preserve"> PAGEREF _Toc23021121 \h </w:instrText>
        </w:r>
        <w:r w:rsidR="009111CA">
          <w:rPr>
            <w:noProof/>
            <w:webHidden/>
          </w:rPr>
        </w:r>
        <w:r w:rsidR="009111CA">
          <w:rPr>
            <w:noProof/>
            <w:webHidden/>
          </w:rPr>
          <w:fldChar w:fldCharType="separate"/>
        </w:r>
        <w:r w:rsidR="009111CA">
          <w:rPr>
            <w:noProof/>
            <w:webHidden/>
          </w:rPr>
          <w:t>15</w:t>
        </w:r>
        <w:r w:rsidR="009111CA">
          <w:rPr>
            <w:noProof/>
            <w:webHidden/>
          </w:rPr>
          <w:fldChar w:fldCharType="end"/>
        </w:r>
      </w:hyperlink>
    </w:p>
    <w:p w14:paraId="47719E1F" w14:textId="43AF0A9C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3021089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3021090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6D2C3F6D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3021091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3021092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6C33371B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366C8FE1" w14:textId="77777777" w:rsidR="00463FF2" w:rsidRDefault="00463FF2" w:rsidP="00EE2A8B">
      <w:pPr>
        <w:pStyle w:val="Ttulo1"/>
        <w:spacing w:before="0"/>
      </w:pPr>
      <w:bookmarkStart w:id="5" w:name="_Toc23021093"/>
      <w:bookmarkEnd w:id="3"/>
      <w:r>
        <w:lastRenderedPageBreak/>
        <w:t>Modelo de requisitos</w:t>
      </w:r>
      <w:bookmarkEnd w:id="5"/>
      <w:r>
        <w:t xml:space="preserve"> </w:t>
      </w:r>
    </w:p>
    <w:p w14:paraId="7DD86B9F" w14:textId="77777777" w:rsidR="00463FF2" w:rsidRDefault="00463FF2">
      <w:pPr>
        <w:pStyle w:val="Ttulo2"/>
      </w:pPr>
      <w:bookmarkStart w:id="6" w:name="_Toc23021094"/>
      <w:r>
        <w:t>Requisitos funcionais</w:t>
      </w:r>
      <w:bookmarkEnd w:id="6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7" w:name="_Toc23021117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640"/>
        <w:gridCol w:w="1206"/>
      </w:tblGrid>
      <w:tr w:rsidR="00A81F54" w:rsidRPr="00A81F54" w14:paraId="22836ED7" w14:textId="0B1BF0FB" w:rsidTr="00A81F54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5640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206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A81F54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5640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206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A81F54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5640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206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A81F54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5640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206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A81F54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5640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206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A81F54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5640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206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A81F54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5640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206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A81F54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5640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206" w:type="dxa"/>
          </w:tcPr>
          <w:p w14:paraId="1B46CE1F" w14:textId="5B62E435" w:rsidR="005C411D" w:rsidRPr="00A81F54" w:rsidRDefault="005C411D" w:rsidP="00A81F54">
            <w:pPr>
              <w:pStyle w:val="Tableinside"/>
            </w:pPr>
            <w:r>
              <w:t>+++</w:t>
            </w:r>
          </w:p>
        </w:tc>
      </w:tr>
    </w:tbl>
    <w:p w14:paraId="3D9F1FB1" w14:textId="77777777" w:rsidR="00463FF2" w:rsidRDefault="00463FF2">
      <w:pPr>
        <w:pStyle w:val="Ttulo2"/>
      </w:pPr>
      <w:bookmarkStart w:id="8" w:name="_Toc23021095"/>
      <w:r>
        <w:t>Restrições e requisitos não funcionais</w:t>
      </w:r>
      <w:bookmarkEnd w:id="8"/>
    </w:p>
    <w:p w14:paraId="1C8F907C" w14:textId="77777777" w:rsidR="00463FF2" w:rsidRDefault="00463FF2">
      <w:pPr>
        <w:pStyle w:val="Ttulo3"/>
      </w:pPr>
      <w:bookmarkStart w:id="9" w:name="_Toc23021096"/>
      <w:r>
        <w:t>Requisitos de interface e facilidade de uso</w:t>
      </w:r>
      <w:bookmarkEnd w:id="9"/>
    </w:p>
    <w:p w14:paraId="776C395C" w14:textId="68FEBC8B" w:rsidR="00463FF2" w:rsidRDefault="00463FF2">
      <w:r>
        <w:t>[descrição de requisitos de interface com o utilizador/interacções H-M; podem ser cruzados com os requisitos funcionais]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5332BA31" w14:textId="77777777">
        <w:tc>
          <w:tcPr>
            <w:tcW w:w="948" w:type="dxa"/>
          </w:tcPr>
          <w:p w14:paraId="0DE188D1" w14:textId="77777777" w:rsidR="00463FF2" w:rsidRPr="00463FF2" w:rsidRDefault="00463FF2">
            <w:pPr>
              <w:pStyle w:val="Tableheader"/>
            </w:pPr>
            <w:r w:rsidRPr="00463FF2">
              <w:lastRenderedPageBreak/>
              <w:t>Refª</w:t>
            </w:r>
          </w:p>
        </w:tc>
        <w:tc>
          <w:tcPr>
            <w:tcW w:w="5964" w:type="dxa"/>
          </w:tcPr>
          <w:p w14:paraId="204A8049" w14:textId="77777777" w:rsidR="00463FF2" w:rsidRPr="00463FF2" w:rsidRDefault="00463FF2">
            <w:pPr>
              <w:pStyle w:val="Tableheader"/>
            </w:pPr>
            <w:r w:rsidRPr="00463FF2">
              <w:t>Requisito de interface e usabilidade</w:t>
            </w:r>
          </w:p>
        </w:tc>
        <w:tc>
          <w:tcPr>
            <w:tcW w:w="2127" w:type="dxa"/>
          </w:tcPr>
          <w:p w14:paraId="6528397F" w14:textId="77777777" w:rsidR="00463FF2" w:rsidRPr="00463FF2" w:rsidRDefault="00463FF2">
            <w:pPr>
              <w:pStyle w:val="Tableheader"/>
            </w:pPr>
            <w:r w:rsidRPr="00463FF2">
              <w:t>Req. funcionais relacionados</w:t>
            </w:r>
          </w:p>
        </w:tc>
      </w:tr>
      <w:tr w:rsidR="00BE6053" w:rsidRPr="00463FF2" w14:paraId="5EEB8E60" w14:textId="77777777">
        <w:tc>
          <w:tcPr>
            <w:tcW w:w="948" w:type="dxa"/>
          </w:tcPr>
          <w:p w14:paraId="5C1DC9B5" w14:textId="77777777" w:rsidR="00BE6053" w:rsidRPr="00463FF2" w:rsidRDefault="00BE6053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5964" w:type="dxa"/>
          </w:tcPr>
          <w:p w14:paraId="7DD011C5" w14:textId="130338F5" w:rsidR="00BE6053" w:rsidRPr="000A1417" w:rsidRDefault="00BE6053" w:rsidP="00BE6053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Dados têm de se atualizar de 10 em 10 minutos</w:t>
            </w:r>
            <w:r w:rsidR="00FA273E" w:rsidRPr="000A1417">
              <w:rPr>
                <w:highlight w:val="yellow"/>
              </w:rPr>
              <w:t>.</w:t>
            </w:r>
          </w:p>
        </w:tc>
        <w:tc>
          <w:tcPr>
            <w:tcW w:w="2127" w:type="dxa"/>
          </w:tcPr>
          <w:p w14:paraId="3246BDC9" w14:textId="77777777" w:rsidR="00BE6053" w:rsidRPr="00463FF2" w:rsidRDefault="00BE6053" w:rsidP="00BE6053">
            <w:pPr>
              <w:pStyle w:val="Tableinside"/>
            </w:pPr>
          </w:p>
        </w:tc>
      </w:tr>
      <w:tr w:rsidR="00FA273E" w:rsidRPr="00463FF2" w14:paraId="249B3B11" w14:textId="77777777">
        <w:tc>
          <w:tcPr>
            <w:tcW w:w="948" w:type="dxa"/>
          </w:tcPr>
          <w:p w14:paraId="5514ED2C" w14:textId="3735D741" w:rsidR="00FA273E" w:rsidRPr="00463FF2" w:rsidRDefault="00FA273E" w:rsidP="00BE6053">
            <w:pPr>
              <w:pStyle w:val="Tableinside"/>
            </w:pPr>
          </w:p>
        </w:tc>
        <w:tc>
          <w:tcPr>
            <w:tcW w:w="5964" w:type="dxa"/>
          </w:tcPr>
          <w:p w14:paraId="1EDB977D" w14:textId="4B7B97F1" w:rsidR="00FA273E" w:rsidRPr="000A1417" w:rsidRDefault="00FA273E" w:rsidP="00BE6053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Aplicação possui uma interface para o condutor, uma interface para a autenticação, uma interface para as entidades registadas e uma interface de configuração para o administrador.</w:t>
            </w:r>
          </w:p>
        </w:tc>
        <w:tc>
          <w:tcPr>
            <w:tcW w:w="2127" w:type="dxa"/>
          </w:tcPr>
          <w:p w14:paraId="694F5C77" w14:textId="77777777" w:rsidR="00FA273E" w:rsidRPr="00463FF2" w:rsidRDefault="00FA273E" w:rsidP="00BE6053">
            <w:pPr>
              <w:pStyle w:val="Tableinside"/>
            </w:pPr>
          </w:p>
        </w:tc>
      </w:tr>
      <w:tr w:rsidR="00BE6053" w:rsidRPr="00463FF2" w14:paraId="787CA020" w14:textId="77777777">
        <w:tc>
          <w:tcPr>
            <w:tcW w:w="948" w:type="dxa"/>
          </w:tcPr>
          <w:p w14:paraId="200A6A01" w14:textId="77777777" w:rsidR="00BE6053" w:rsidRPr="00463FF2" w:rsidRDefault="00BE6053" w:rsidP="00BE6053">
            <w:pPr>
              <w:pStyle w:val="Tableinside"/>
            </w:pPr>
          </w:p>
        </w:tc>
        <w:tc>
          <w:tcPr>
            <w:tcW w:w="5964" w:type="dxa"/>
          </w:tcPr>
          <w:p w14:paraId="4A916EB8" w14:textId="3C388338" w:rsidR="00BE6053" w:rsidRPr="000A1417" w:rsidRDefault="00D45951" w:rsidP="00BE6053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A interface do condutor é a interface principal, sendo logo mostrada quando se abre a aplicação.</w:t>
            </w:r>
          </w:p>
        </w:tc>
        <w:tc>
          <w:tcPr>
            <w:tcW w:w="2127" w:type="dxa"/>
          </w:tcPr>
          <w:p w14:paraId="48517830" w14:textId="77777777" w:rsidR="00BE6053" w:rsidRPr="00463FF2" w:rsidRDefault="00BE6053" w:rsidP="00BE6053">
            <w:pPr>
              <w:pStyle w:val="Tableinside"/>
            </w:pPr>
          </w:p>
        </w:tc>
      </w:tr>
      <w:tr w:rsidR="00BE6053" w:rsidRPr="00463FF2" w14:paraId="19A1CC96" w14:textId="77777777" w:rsidTr="000A1417">
        <w:tc>
          <w:tcPr>
            <w:tcW w:w="948" w:type="dxa"/>
          </w:tcPr>
          <w:p w14:paraId="4780F644" w14:textId="77777777" w:rsidR="00BE6053" w:rsidRPr="00463FF2" w:rsidRDefault="00BE6053" w:rsidP="000A1417">
            <w:pPr>
              <w:pStyle w:val="Tableinside"/>
            </w:pPr>
          </w:p>
        </w:tc>
        <w:tc>
          <w:tcPr>
            <w:tcW w:w="5964" w:type="dxa"/>
          </w:tcPr>
          <w:p w14:paraId="39747C06" w14:textId="7ACFE8DD" w:rsidR="00BE6053" w:rsidRPr="000A1417" w:rsidRDefault="00D45951" w:rsidP="000A1417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 xml:space="preserve">A interface do condutor possui um mapa com a localização do radar, tendo também indicação do número de vias e sentidos nessa zona. </w:t>
            </w:r>
          </w:p>
        </w:tc>
        <w:tc>
          <w:tcPr>
            <w:tcW w:w="2127" w:type="dxa"/>
          </w:tcPr>
          <w:p w14:paraId="44C6CC8B" w14:textId="77777777" w:rsidR="00BE6053" w:rsidRPr="00463FF2" w:rsidRDefault="00BE6053" w:rsidP="000A1417">
            <w:pPr>
              <w:pStyle w:val="Tableinside"/>
            </w:pPr>
          </w:p>
        </w:tc>
      </w:tr>
      <w:tr w:rsidR="00FA273E" w:rsidRPr="00463FF2" w14:paraId="55E4AFD6" w14:textId="77777777" w:rsidTr="000A1417">
        <w:tc>
          <w:tcPr>
            <w:tcW w:w="948" w:type="dxa"/>
          </w:tcPr>
          <w:p w14:paraId="7CEB9304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5964" w:type="dxa"/>
          </w:tcPr>
          <w:p w14:paraId="74740AC5" w14:textId="437C0706" w:rsidR="00FA273E" w:rsidRPr="000A1417" w:rsidRDefault="00FA273E" w:rsidP="00FA273E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Mapa tem de ser manipulável mas será possível afastar-se muito da zona do radar.</w:t>
            </w:r>
          </w:p>
        </w:tc>
        <w:tc>
          <w:tcPr>
            <w:tcW w:w="2127" w:type="dxa"/>
          </w:tcPr>
          <w:p w14:paraId="22CE0D65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726F35EC" w14:textId="77777777" w:rsidTr="000A1417">
        <w:tc>
          <w:tcPr>
            <w:tcW w:w="948" w:type="dxa"/>
          </w:tcPr>
          <w:p w14:paraId="6F325308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5964" w:type="dxa"/>
          </w:tcPr>
          <w:p w14:paraId="78A8511D" w14:textId="2B0AE336" w:rsidR="00FA273E" w:rsidRPr="000A1417" w:rsidRDefault="00FA273E" w:rsidP="00FA273E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  <w:tc>
          <w:tcPr>
            <w:tcW w:w="2127" w:type="dxa"/>
          </w:tcPr>
          <w:p w14:paraId="6C3CC56F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6CE656D0" w14:textId="77777777" w:rsidTr="000A1417">
        <w:tc>
          <w:tcPr>
            <w:tcW w:w="948" w:type="dxa"/>
          </w:tcPr>
          <w:p w14:paraId="2F748FA7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5964" w:type="dxa"/>
          </w:tcPr>
          <w:p w14:paraId="25B7C952" w14:textId="0BE6DF2F" w:rsidR="00FA273E" w:rsidRPr="000A1417" w:rsidRDefault="00FA273E" w:rsidP="00FA273E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Num dos cantos da interface do condutor existe um botão para ser efetuado o login, que quando é carregado abre outra página, onde são inseridas as credenciais, abrindo de seguida a página das entidades registadas.</w:t>
            </w:r>
          </w:p>
        </w:tc>
        <w:tc>
          <w:tcPr>
            <w:tcW w:w="2127" w:type="dxa"/>
          </w:tcPr>
          <w:p w14:paraId="16B3057D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4E243AEF" w14:textId="77777777" w:rsidTr="000A1417">
        <w:tc>
          <w:tcPr>
            <w:tcW w:w="948" w:type="dxa"/>
          </w:tcPr>
          <w:p w14:paraId="5B9D5190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5964" w:type="dxa"/>
          </w:tcPr>
          <w:p w14:paraId="3D4EDFA6" w14:textId="65583982" w:rsidR="00FA273E" w:rsidRPr="000A1417" w:rsidRDefault="00FA273E" w:rsidP="00FA273E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 xml:space="preserve">A interface das entidades possui uma tabela com as velocidades máxima e mínima </w:t>
            </w:r>
            <w:r w:rsidR="000A1417" w:rsidRPr="000A1417">
              <w:rPr>
                <w:highlight w:val="yellow"/>
              </w:rPr>
              <w:t>e um gráfico com as velocidades médias de 10 em 10 minutos. Pode também ser aberto noutra página uma tabela com um histórico de todas as velocidades.</w:t>
            </w:r>
          </w:p>
        </w:tc>
        <w:tc>
          <w:tcPr>
            <w:tcW w:w="2127" w:type="dxa"/>
          </w:tcPr>
          <w:p w14:paraId="15E6B115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02B62853" w14:textId="77777777" w:rsidTr="000A1417">
        <w:tc>
          <w:tcPr>
            <w:tcW w:w="948" w:type="dxa"/>
          </w:tcPr>
          <w:p w14:paraId="5EF5C787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5964" w:type="dxa"/>
          </w:tcPr>
          <w:p w14:paraId="15F464AE" w14:textId="5AB50E3B" w:rsidR="00FA273E" w:rsidRPr="000A1417" w:rsidRDefault="000A1417" w:rsidP="00FA273E">
            <w:pPr>
              <w:pStyle w:val="Tableinside"/>
              <w:rPr>
                <w:highlight w:val="yellow"/>
              </w:rPr>
            </w:pPr>
            <w:r w:rsidRPr="000A1417">
              <w:rPr>
                <w:highlight w:val="yellow"/>
              </w:rPr>
              <w:t>O administrador tem ainda acesso a uma interface de configuração onde indica quantos radares existem e onde estão, o número de vias e sentidos e configura quais as estatísticas que vão estar disponíveis para cada um dos tipos de utilizadores.</w:t>
            </w:r>
          </w:p>
        </w:tc>
        <w:tc>
          <w:tcPr>
            <w:tcW w:w="2127" w:type="dxa"/>
          </w:tcPr>
          <w:p w14:paraId="5BC72A7F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12E55B6A" w14:textId="77777777">
        <w:tc>
          <w:tcPr>
            <w:tcW w:w="948" w:type="dxa"/>
          </w:tcPr>
          <w:p w14:paraId="53C25FAE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5964" w:type="dxa"/>
          </w:tcPr>
          <w:p w14:paraId="62DD749E" w14:textId="77777777" w:rsidR="00FA273E" w:rsidRPr="00463FF2" w:rsidRDefault="00FA273E" w:rsidP="00FA273E">
            <w:pPr>
              <w:pStyle w:val="Tableinside"/>
            </w:pPr>
          </w:p>
        </w:tc>
        <w:tc>
          <w:tcPr>
            <w:tcW w:w="2127" w:type="dxa"/>
          </w:tcPr>
          <w:p w14:paraId="64CFCC81" w14:textId="77777777" w:rsidR="00FA273E" w:rsidRPr="00463FF2" w:rsidRDefault="00FA273E" w:rsidP="00FA273E">
            <w:pPr>
              <w:pStyle w:val="Tableinside"/>
            </w:pPr>
          </w:p>
        </w:tc>
      </w:tr>
    </w:tbl>
    <w:p w14:paraId="6017F1E5" w14:textId="77777777" w:rsidR="00463FF2" w:rsidRDefault="00463FF2">
      <w:pPr>
        <w:pStyle w:val="Ttulo3"/>
      </w:pPr>
      <w:bookmarkStart w:id="10" w:name="_Toc23021097"/>
      <w:r>
        <w:t>Requisitos de desempenho</w:t>
      </w:r>
      <w:bookmarkEnd w:id="10"/>
      <w:r>
        <w:t xml:space="preserve"> </w:t>
      </w:r>
    </w:p>
    <w:p w14:paraId="11A7CB37" w14:textId="77777777" w:rsidR="00463FF2" w:rsidRDefault="00463FF2">
      <w:r>
        <w:t>[descrição de requisitos de desempenho, quando aplicável; podem ser cruzados com os requisitos funcionais]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6B27038F" w14:textId="77777777">
        <w:tc>
          <w:tcPr>
            <w:tcW w:w="948" w:type="dxa"/>
          </w:tcPr>
          <w:p w14:paraId="6D2BBB78" w14:textId="77777777" w:rsidR="00463FF2" w:rsidRPr="00463FF2" w:rsidRDefault="00463FF2">
            <w:pPr>
              <w:pStyle w:val="Tableheader"/>
            </w:pPr>
            <w:r w:rsidRPr="00463FF2">
              <w:lastRenderedPageBreak/>
              <w:t>Refª</w:t>
            </w:r>
          </w:p>
        </w:tc>
        <w:tc>
          <w:tcPr>
            <w:tcW w:w="5964" w:type="dxa"/>
          </w:tcPr>
          <w:p w14:paraId="41C3D72A" w14:textId="77777777" w:rsidR="00463FF2" w:rsidRPr="00463FF2" w:rsidRDefault="00463FF2">
            <w:pPr>
              <w:pStyle w:val="Tableheader"/>
            </w:pPr>
            <w:r w:rsidRPr="00463FF2">
              <w:t>Requisito de desempenho</w:t>
            </w:r>
          </w:p>
        </w:tc>
        <w:tc>
          <w:tcPr>
            <w:tcW w:w="2127" w:type="dxa"/>
          </w:tcPr>
          <w:p w14:paraId="112247BE" w14:textId="77777777" w:rsidR="00463FF2" w:rsidRPr="00463FF2" w:rsidRDefault="00463FF2">
            <w:pPr>
              <w:pStyle w:val="Tableheader"/>
            </w:pPr>
            <w:r w:rsidRPr="00463FF2">
              <w:t>Req. funcionais relacionados</w:t>
            </w:r>
          </w:p>
        </w:tc>
      </w:tr>
      <w:tr w:rsidR="00463FF2" w:rsidRPr="00463FF2" w14:paraId="1226BA80" w14:textId="77777777">
        <w:tc>
          <w:tcPr>
            <w:tcW w:w="948" w:type="dxa"/>
          </w:tcPr>
          <w:p w14:paraId="52C08659" w14:textId="77777777" w:rsidR="00463FF2" w:rsidRPr="00463FF2" w:rsidRDefault="00463FF2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2F579866" w:rsidR="00463FF2" w:rsidRPr="00463FF2" w:rsidRDefault="00644028">
            <w:pPr>
              <w:pStyle w:val="Tableinside"/>
            </w:pPr>
            <w:r>
              <w:t>limites</w:t>
            </w:r>
          </w:p>
        </w:tc>
        <w:tc>
          <w:tcPr>
            <w:tcW w:w="2127" w:type="dxa"/>
          </w:tcPr>
          <w:p w14:paraId="70CD619D" w14:textId="77777777" w:rsidR="00463FF2" w:rsidRPr="00463FF2" w:rsidRDefault="00463FF2">
            <w:pPr>
              <w:pStyle w:val="Tableinside"/>
            </w:pPr>
          </w:p>
        </w:tc>
      </w:tr>
      <w:tr w:rsidR="008A66F1" w:rsidRPr="00463FF2" w14:paraId="0EAE01BC" w14:textId="77777777">
        <w:tc>
          <w:tcPr>
            <w:tcW w:w="948" w:type="dxa"/>
          </w:tcPr>
          <w:p w14:paraId="72CD7AB7" w14:textId="77777777" w:rsidR="008A66F1" w:rsidRPr="00463FF2" w:rsidRDefault="008A66F1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17402B09" w:rsidR="008A66F1" w:rsidRPr="00463FF2" w:rsidRDefault="008A66F1" w:rsidP="008A66F1">
            <w:pPr>
              <w:pStyle w:val="Tableinside"/>
            </w:pPr>
          </w:p>
        </w:tc>
        <w:tc>
          <w:tcPr>
            <w:tcW w:w="2127" w:type="dxa"/>
          </w:tcPr>
          <w:p w14:paraId="560B6852" w14:textId="77777777" w:rsidR="008A66F1" w:rsidRPr="00463FF2" w:rsidRDefault="008A66F1" w:rsidP="008A66F1">
            <w:pPr>
              <w:pStyle w:val="Tableinside"/>
            </w:pPr>
          </w:p>
        </w:tc>
      </w:tr>
      <w:tr w:rsidR="008A66F1" w:rsidRPr="00463FF2" w14:paraId="1617A1FF" w14:textId="77777777">
        <w:tc>
          <w:tcPr>
            <w:tcW w:w="948" w:type="dxa"/>
          </w:tcPr>
          <w:p w14:paraId="44854B02" w14:textId="77777777" w:rsidR="008A66F1" w:rsidRPr="00463FF2" w:rsidRDefault="008A66F1" w:rsidP="008A66F1">
            <w:pPr>
              <w:pStyle w:val="Tableinside"/>
            </w:pPr>
          </w:p>
        </w:tc>
        <w:tc>
          <w:tcPr>
            <w:tcW w:w="5964" w:type="dxa"/>
          </w:tcPr>
          <w:p w14:paraId="489B7108" w14:textId="77777777" w:rsidR="008A66F1" w:rsidRPr="00463FF2" w:rsidRDefault="008A66F1" w:rsidP="008A66F1">
            <w:pPr>
              <w:pStyle w:val="Tableinside"/>
            </w:pPr>
          </w:p>
        </w:tc>
        <w:tc>
          <w:tcPr>
            <w:tcW w:w="2127" w:type="dxa"/>
          </w:tcPr>
          <w:p w14:paraId="0E4C0990" w14:textId="77777777" w:rsidR="008A66F1" w:rsidRPr="00463FF2" w:rsidRDefault="008A66F1" w:rsidP="008A66F1">
            <w:pPr>
              <w:pStyle w:val="Tableinside"/>
            </w:pP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1" w:name="_Toc23021098"/>
      <w:r>
        <w:t>Requisitos de segurança e integridade dos dados</w:t>
      </w:r>
      <w:bookmarkEnd w:id="11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2AF1896B" w14:textId="77777777">
        <w:tc>
          <w:tcPr>
            <w:tcW w:w="948" w:type="dxa"/>
          </w:tcPr>
          <w:p w14:paraId="65419B1C" w14:textId="77777777" w:rsidR="00463FF2" w:rsidRPr="00463FF2" w:rsidRDefault="00463FF2">
            <w:pPr>
              <w:pStyle w:val="Tableheader"/>
            </w:pPr>
            <w:r w:rsidRPr="00463FF2">
              <w:t>Refª</w:t>
            </w:r>
          </w:p>
        </w:tc>
        <w:tc>
          <w:tcPr>
            <w:tcW w:w="5964" w:type="dxa"/>
          </w:tcPr>
          <w:p w14:paraId="20E87A68" w14:textId="77777777" w:rsidR="00463FF2" w:rsidRPr="00463FF2" w:rsidRDefault="00463FF2">
            <w:pPr>
              <w:pStyle w:val="Tableheader"/>
            </w:pPr>
            <w:r w:rsidRPr="00463FF2">
              <w:t>Requisito de segurança, privacidade e integridade de dados</w:t>
            </w:r>
          </w:p>
        </w:tc>
        <w:tc>
          <w:tcPr>
            <w:tcW w:w="2127" w:type="dxa"/>
          </w:tcPr>
          <w:p w14:paraId="11ACBD94" w14:textId="77777777" w:rsidR="00463FF2" w:rsidRPr="00463FF2" w:rsidRDefault="00463FF2">
            <w:pPr>
              <w:pStyle w:val="Tableheader"/>
            </w:pPr>
            <w:r w:rsidRPr="00463FF2">
              <w:t>Req. funcionais relacionados</w:t>
            </w:r>
          </w:p>
        </w:tc>
      </w:tr>
      <w:tr w:rsidR="00463FF2" w:rsidRPr="00463FF2" w14:paraId="4BFBDC55" w14:textId="77777777">
        <w:tc>
          <w:tcPr>
            <w:tcW w:w="948" w:type="dxa"/>
          </w:tcPr>
          <w:p w14:paraId="0F319F9F" w14:textId="77777777" w:rsidR="00463FF2" w:rsidRPr="00463FF2" w:rsidRDefault="00463FF2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463FF2" w:rsidRPr="00961333" w:rsidRDefault="000A1417">
            <w:pPr>
              <w:pStyle w:val="Tableinside"/>
              <w:rPr>
                <w:highlight w:val="yellow"/>
              </w:rPr>
            </w:pPr>
            <w:r w:rsidRPr="00961333">
              <w:rPr>
                <w:highlight w:val="yellow"/>
              </w:rPr>
              <w:t>Não são guardados qualquer tipo de dados dos condutores.</w:t>
            </w:r>
          </w:p>
        </w:tc>
        <w:tc>
          <w:tcPr>
            <w:tcW w:w="2127" w:type="dxa"/>
          </w:tcPr>
          <w:p w14:paraId="15B7EC95" w14:textId="77777777" w:rsidR="00463FF2" w:rsidRPr="00463FF2" w:rsidRDefault="00463FF2">
            <w:pPr>
              <w:pStyle w:val="Tableinside"/>
            </w:pPr>
          </w:p>
        </w:tc>
      </w:tr>
      <w:tr w:rsidR="00463FF2" w:rsidRPr="00463FF2" w14:paraId="48C7FD29" w14:textId="77777777">
        <w:tc>
          <w:tcPr>
            <w:tcW w:w="948" w:type="dxa"/>
          </w:tcPr>
          <w:p w14:paraId="1840784E" w14:textId="77777777" w:rsidR="00463FF2" w:rsidRPr="00463FF2" w:rsidRDefault="00463FF2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463FF2" w:rsidRPr="00961333" w:rsidRDefault="00961333">
            <w:pPr>
              <w:pStyle w:val="Tableinside"/>
              <w:rPr>
                <w:highlight w:val="yellow"/>
              </w:rPr>
            </w:pPr>
            <w:r w:rsidRPr="00961333">
              <w:rPr>
                <w:highlight w:val="yellow"/>
              </w:rPr>
              <w:t>Os dados das entidades são privados e não podem ser partilhados.</w:t>
            </w:r>
          </w:p>
        </w:tc>
        <w:tc>
          <w:tcPr>
            <w:tcW w:w="2127" w:type="dxa"/>
          </w:tcPr>
          <w:p w14:paraId="4009888A" w14:textId="77777777" w:rsidR="00463FF2" w:rsidRPr="00463FF2" w:rsidRDefault="00463FF2">
            <w:pPr>
              <w:pStyle w:val="Tableinside"/>
            </w:pPr>
          </w:p>
        </w:tc>
      </w:tr>
      <w:tr w:rsidR="00463FF2" w:rsidRPr="00463FF2" w14:paraId="5F5078ED" w14:textId="77777777">
        <w:tc>
          <w:tcPr>
            <w:tcW w:w="948" w:type="dxa"/>
          </w:tcPr>
          <w:p w14:paraId="3B47DE5E" w14:textId="77777777" w:rsidR="00463FF2" w:rsidRPr="00463FF2" w:rsidRDefault="00463FF2">
            <w:pPr>
              <w:pStyle w:val="Tableinside"/>
            </w:pPr>
          </w:p>
        </w:tc>
        <w:tc>
          <w:tcPr>
            <w:tcW w:w="5964" w:type="dxa"/>
          </w:tcPr>
          <w:p w14:paraId="4F2A9922" w14:textId="77777777" w:rsidR="00463FF2" w:rsidRPr="00463FF2" w:rsidRDefault="00463FF2">
            <w:pPr>
              <w:pStyle w:val="Tableinside"/>
            </w:pPr>
          </w:p>
        </w:tc>
        <w:tc>
          <w:tcPr>
            <w:tcW w:w="2127" w:type="dxa"/>
          </w:tcPr>
          <w:p w14:paraId="30419727" w14:textId="77777777" w:rsidR="00463FF2" w:rsidRPr="00463FF2" w:rsidRDefault="00463FF2">
            <w:pPr>
              <w:pStyle w:val="Tableinside"/>
            </w:pPr>
          </w:p>
        </w:tc>
      </w:tr>
    </w:tbl>
    <w:p w14:paraId="2D3BFA0F" w14:textId="77777777" w:rsidR="00463FF2" w:rsidRDefault="00463FF2"/>
    <w:p w14:paraId="70F4E2BE" w14:textId="77777777" w:rsidR="00463FF2" w:rsidRDefault="00463FF2">
      <w:pPr>
        <w:pStyle w:val="Ttulo3"/>
      </w:pPr>
      <w:bookmarkStart w:id="12" w:name="_Toc23021099"/>
      <w:r>
        <w:t>Requisitos de interface com sistemas externos e com ambientes de execução</w:t>
      </w:r>
      <w:bookmarkEnd w:id="12"/>
    </w:p>
    <w:p w14:paraId="7DAB964B" w14:textId="77777777" w:rsidR="00463FF2" w:rsidRDefault="00463FF2">
      <w:r>
        <w:t>[levantar requisitos de interacção com sistemas externos, quando aplicável]</w:t>
      </w:r>
    </w:p>
    <w:p w14:paraId="3AB1C471" w14:textId="77777777" w:rsidR="00463FF2" w:rsidRDefault="00463FF2">
      <w:r>
        <w:t>[identificar ambientes de execução, tais como SO, servidores de bases de dados, etc,  quando aplicável]</w:t>
      </w:r>
    </w:p>
    <w:p w14:paraId="50C9ED01" w14:textId="77777777" w:rsidR="00463FF2" w:rsidRDefault="00463FF2">
      <w:pPr>
        <w:pStyle w:val="Ttulo3"/>
      </w:pPr>
      <w:bookmarkStart w:id="13" w:name="_Toc23021100"/>
      <w:r>
        <w:t>Normas e regulamentação específicas aplicáveis</w:t>
      </w:r>
      <w:bookmarkEnd w:id="13"/>
    </w:p>
    <w:p w14:paraId="6D9623EA" w14:textId="77777777" w:rsidR="00463FF2" w:rsidRDefault="00463FF2">
      <w:r>
        <w:t>[levantar standards e regulamentação, quando aplicável]</w:t>
      </w:r>
    </w:p>
    <w:p w14:paraId="33ECBF12" w14:textId="77777777" w:rsidR="00463FF2" w:rsidRDefault="00463FF2">
      <w:pPr>
        <w:pStyle w:val="Ttulo3"/>
      </w:pPr>
      <w:bookmarkStart w:id="14" w:name="_Toc23021101"/>
      <w:r>
        <w:lastRenderedPageBreak/>
        <w:t>Outros requisitos não funcionais</w:t>
      </w:r>
      <w:bookmarkEnd w:id="14"/>
    </w:p>
    <w:p w14:paraId="1C6AE125" w14:textId="77777777" w:rsidR="00463FF2" w:rsidRDefault="00463FF2">
      <w:r>
        <w:t>[conforme o projecto, quando aplicável. Exemplo: requisitos de portabilidade, manutenção, etc.]</w:t>
      </w:r>
    </w:p>
    <w:p w14:paraId="4B4C067B" w14:textId="77777777" w:rsidR="00463FF2" w:rsidRDefault="00463FF2">
      <w:pPr>
        <w:pStyle w:val="Ttulo2"/>
      </w:pPr>
      <w:bookmarkStart w:id="15" w:name="_Toc23021102"/>
      <w:r>
        <w:t>Requisitos de hardware</w:t>
      </w:r>
      <w:bookmarkEnd w:id="15"/>
    </w:p>
    <w:p w14:paraId="3EA185CF" w14:textId="7CFCDD51" w:rsidR="00463FF2" w:rsidRDefault="00463FF2">
      <w:r>
        <w:t xml:space="preserve">[necessidades </w:t>
      </w:r>
      <w:r w:rsidR="00202EBC">
        <w:t>de servidores</w:t>
      </w:r>
      <w:r>
        <w:t>, postos de trabalho, etc. Tipificar e quantificar.]</w:t>
      </w:r>
    </w:p>
    <w:p w14:paraId="559729F8" w14:textId="56B70BCA" w:rsidR="00463FF2" w:rsidRDefault="00463FF2" w:rsidP="00EE2A8B">
      <w:pPr>
        <w:pStyle w:val="Ttulo1"/>
        <w:spacing w:before="0"/>
      </w:pPr>
      <w:bookmarkStart w:id="16" w:name="_Toc23021103"/>
      <w:r>
        <w:lastRenderedPageBreak/>
        <w:t>Modelo de Casos de Utilização</w:t>
      </w:r>
      <w:bookmarkEnd w:id="16"/>
    </w:p>
    <w:p w14:paraId="2331EBC8" w14:textId="4C3FAA4B" w:rsidR="00463FF2" w:rsidRDefault="0054549F">
      <w:pPr>
        <w:pStyle w:val="Ttulo2"/>
      </w:pPr>
      <w:bookmarkStart w:id="17" w:name="_Toc23021104"/>
      <w:r>
        <w:rPr>
          <w:noProof/>
        </w:rPr>
        <w:drawing>
          <wp:anchor distT="0" distB="0" distL="114300" distR="114300" simplePos="0" relativeHeight="251653120" behindDoc="0" locked="0" layoutInCell="1" allowOverlap="1" wp14:anchorId="5E6BC521" wp14:editId="11D53465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7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E1485B9" wp14:editId="3B47D032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1083900C" w:rsidR="000A1417" w:rsidRPr="00C94F46" w:rsidRDefault="000A1417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8" w:name="_Toc23021114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485B9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8.85pt;margin-top:298.1pt;width:343.8pt;height:23.4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" stroked="f">
                <v:textbox inset="0,0,0,0">
                  <w:txbxContent>
                    <w:p w14:paraId="4C561520" w14:textId="1083900C" w:rsidR="000A1417" w:rsidRPr="00C94F46" w:rsidRDefault="000A1417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9" w:name="_Toc23021114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9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20" w:name="_Toc23021105"/>
      <w:r>
        <w:t>Atores</w:t>
      </w:r>
      <w:bookmarkEnd w:id="2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21" w:name="_Toc23021106"/>
      <w:r>
        <w:lastRenderedPageBreak/>
        <w:t>Descrição dos casos de utilização</w:t>
      </w:r>
      <w:bookmarkEnd w:id="21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22" w:name="_Toc23021107"/>
      <w:r>
        <w:t>[</w:t>
      </w:r>
      <w:r w:rsidR="00321C5F">
        <w:t>Estatísticas de Tráfego</w:t>
      </w:r>
      <w:r>
        <w:t xml:space="preserve"> #1]</w:t>
      </w:r>
      <w:bookmarkEnd w:id="22"/>
    </w:p>
    <w:p w14:paraId="0AC8A4C8" w14:textId="329EFE85" w:rsidR="00DC7F51" w:rsidRDefault="00DC7F51" w:rsidP="00DC7F51">
      <w:pPr>
        <w:pStyle w:val="Legenda"/>
        <w:keepNext/>
      </w:pPr>
      <w:bookmarkStart w:id="23" w:name="_Toc23021118"/>
      <w:r>
        <w:t xml:space="preserve">Tabela </w:t>
      </w:r>
      <w:fldSimple w:instr=" SEQ Tabela \* ARABIC ">
        <w:r w:rsidR="00886277">
          <w:rPr>
            <w:noProof/>
          </w:rPr>
          <w:t>2</w:t>
        </w:r>
      </w:fldSimple>
      <w:r>
        <w:t xml:space="preserve"> - Caso de Utilização #1</w:t>
      </w:r>
      <w:r w:rsidR="00FC4866">
        <w:t xml:space="preserve"> – Estatísticas de Tráfego</w:t>
      </w:r>
      <w:bookmarkEnd w:id="23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0A1417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D3DDF5D" wp14:editId="4D0AEF45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6C7A28FD" w:rsidR="000A1417" w:rsidRPr="006D22BA" w:rsidRDefault="000A1417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4" w:name="_Toc23021115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27" style="position:absolute;left:0;text-align:left;margin-left:-13.3pt;margin-top:42.8pt;width:512pt;height:218.5pt;z-index:251666432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7" o:spid="_x0000_s1028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13" o:title=""/>
                </v:shape>
                <v:shape id="Caixa de texto 8" o:spid="_x0000_s1029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6C7A28FD" w:rsidR="000A1417" w:rsidRPr="006D22BA" w:rsidRDefault="000A1417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5" w:name="_Toc23021115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2</w:t>
                          </w:r>
                        </w:fldSimple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5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6" w:name="_Toc23021108"/>
      <w:r>
        <w:lastRenderedPageBreak/>
        <w:t>[Configuração Sistema #</w:t>
      </w:r>
      <w:r w:rsidR="008005C3">
        <w:t>2</w:t>
      </w:r>
      <w:r>
        <w:t>]</w:t>
      </w:r>
      <w:bookmarkEnd w:id="26"/>
    </w:p>
    <w:p w14:paraId="1545B02F" w14:textId="385C3B13" w:rsidR="001F52F3" w:rsidRDefault="001F52F3" w:rsidP="001F52F3">
      <w:pPr>
        <w:pStyle w:val="Legenda"/>
        <w:keepNext/>
      </w:pPr>
      <w:bookmarkStart w:id="27" w:name="_Toc23021119"/>
      <w:r>
        <w:t xml:space="preserve">Tabela </w:t>
      </w:r>
      <w:fldSimple w:instr=" SEQ Tabela \* ARABIC ">
        <w:r w:rsidR="00886277">
          <w:rPr>
            <w:noProof/>
          </w:rPr>
          <w:t>3</w:t>
        </w:r>
      </w:fldSimple>
      <w:r>
        <w:t xml:space="preserve"> - Caso de Utilização #2 - Configuração Sistema</w:t>
      </w:r>
      <w:bookmarkEnd w:id="27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0A1417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722CBF3D" wp14:editId="62D6F85A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0F0E980" w:rsidR="000A1417" w:rsidRPr="001F52F3" w:rsidRDefault="000A1417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8" w:name="_Toc23021116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 xml:space="preserve"> - Diagrama de Atividades Configuração Sistema</w:t>
                              </w:r>
                              <w:bookmarkEnd w:id="2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0" style="position:absolute;left:0;text-align:left;margin-left:-16.1pt;margin-top:47.45pt;width:530.85pt;height:276.7pt;z-index:251677696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">
                <v:shape id="Caixa de texto 11" o:spid="_x0000_s1031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0F0E980" w:rsidR="000A1417" w:rsidRPr="001F52F3" w:rsidRDefault="000A1417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9" w:name="_Toc23021116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 xml:space="preserve"> - Diagrama de Atividades Configuração Sistema</w:t>
                        </w:r>
                        <w:bookmarkEnd w:id="29"/>
                      </w:p>
                    </w:txbxContent>
                  </v:textbox>
                </v:shape>
                <v:shape id="Imagem 3" o:spid="_x0000_s1032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15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30" w:name="_Toc23021109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30"/>
    </w:p>
    <w:p w14:paraId="3353803E" w14:textId="4F84091E" w:rsidR="00886277" w:rsidRDefault="00886277" w:rsidP="00886277">
      <w:pPr>
        <w:pStyle w:val="Legenda"/>
        <w:keepNext/>
      </w:pPr>
      <w:bookmarkStart w:id="31" w:name="_Toc23021120"/>
      <w:r>
        <w:t xml:space="preserve">Tabela </w:t>
      </w:r>
      <w:fldSimple w:instr=" SEQ Tabela \* ARABIC ">
        <w:r>
          <w:rPr>
            <w:noProof/>
          </w:rPr>
          <w:t>4</w:t>
        </w:r>
      </w:fldSimple>
      <w:r>
        <w:t xml:space="preserve"> - Caso de Utilização #3 - Consultar Informações do Tráfego</w:t>
      </w:r>
      <w:bookmarkEnd w:id="31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0A1417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32" w:name="_Toc23021110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32"/>
    </w:p>
    <w:p w14:paraId="243291F5" w14:textId="5DE4DF8C" w:rsidR="00886277" w:rsidRDefault="00886277" w:rsidP="00886277">
      <w:pPr>
        <w:pStyle w:val="Legenda"/>
        <w:keepNext/>
      </w:pPr>
      <w:bookmarkStart w:id="33" w:name="_Toc23021121"/>
      <w:r>
        <w:t xml:space="preserve">Tabela </w:t>
      </w:r>
      <w:fldSimple w:instr=" SEQ Tabela \* ARABIC ">
        <w:r>
          <w:rPr>
            <w:noProof/>
          </w:rPr>
          <w:t>5</w:t>
        </w:r>
      </w:fldSimple>
      <w:r>
        <w:t xml:space="preserve"> - Caso de Utilização #4 - Autenticação</w:t>
      </w:r>
      <w:bookmarkEnd w:id="33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0A1417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</w:t>
            </w:r>
            <w:proofErr w:type="gramStart"/>
            <w:r>
              <w:t>Registadas</w:t>
            </w:r>
            <w:proofErr w:type="gramEnd"/>
            <w:r>
              <w:t xml:space="preserve">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4" w:name="_Toc23021111"/>
      <w:r>
        <w:lastRenderedPageBreak/>
        <w:t>Cobertura de requisitos</w:t>
      </w:r>
      <w:bookmarkEnd w:id="34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6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8"/>
        <w:gridCol w:w="541"/>
        <w:gridCol w:w="541"/>
        <w:gridCol w:w="541"/>
        <w:gridCol w:w="541"/>
        <w:gridCol w:w="541"/>
        <w:gridCol w:w="541"/>
        <w:gridCol w:w="541"/>
      </w:tblGrid>
      <w:tr w:rsidR="005C411D" w:rsidRPr="00463FF2" w14:paraId="7EB6D878" w14:textId="1CEF8673" w:rsidTr="005C411D">
        <w:trPr>
          <w:cantSplit/>
          <w:trHeight w:val="1134"/>
        </w:trPr>
        <w:tc>
          <w:tcPr>
            <w:tcW w:w="2408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541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541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541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541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541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541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541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5C411D">
        <w:tc>
          <w:tcPr>
            <w:tcW w:w="2408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541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5C411D">
        <w:tc>
          <w:tcPr>
            <w:tcW w:w="2408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541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5C411D">
        <w:tc>
          <w:tcPr>
            <w:tcW w:w="2408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541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5C411D">
        <w:tc>
          <w:tcPr>
            <w:tcW w:w="2408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541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77777777" w:rsidR="00463FF2" w:rsidRDefault="00463FF2" w:rsidP="00EE2A8B">
      <w:pPr>
        <w:pStyle w:val="Ttulo1"/>
        <w:spacing w:before="0"/>
      </w:pPr>
      <w:bookmarkStart w:id="35" w:name="_Toc87267318"/>
      <w:bookmarkStart w:id="36" w:name="_Toc23021112"/>
      <w:r>
        <w:lastRenderedPageBreak/>
        <w:t>Modelo de conceitos do domínio</w:t>
      </w:r>
      <w:bookmarkEnd w:id="35"/>
      <w:bookmarkEnd w:id="36"/>
    </w:p>
    <w:p w14:paraId="5BA66E21" w14:textId="614082B1" w:rsidR="00463FF2" w:rsidRDefault="008A66F1">
      <w:r>
        <w:rPr>
          <w:noProof/>
        </w:rPr>
        <w:drawing>
          <wp:anchor distT="0" distB="0" distL="114300" distR="114300" simplePos="0" relativeHeight="251678720" behindDoc="0" locked="0" layoutInCell="1" allowOverlap="1" wp14:anchorId="172C363D" wp14:editId="75FDC363">
            <wp:simplePos x="0" y="0"/>
            <wp:positionH relativeFrom="page">
              <wp:align>center</wp:align>
            </wp:positionH>
            <wp:positionV relativeFrom="paragraph">
              <wp:posOffset>491539</wp:posOffset>
            </wp:positionV>
            <wp:extent cx="7094220" cy="379222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94220" cy="379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[mapa de conceitos, i.e., diagrama de classes do domínio; conceitos com atributos mais importantes; relacionamentos]</w:t>
      </w:r>
    </w:p>
    <w:p w14:paraId="397DE825" w14:textId="7C4AF578" w:rsidR="008D178F" w:rsidRDefault="008D178F" w:rsidP="008D178F">
      <w:pPr>
        <w:ind w:firstLine="720"/>
      </w:pPr>
    </w:p>
    <w:p w14:paraId="62B7FB39" w14:textId="77777777" w:rsidR="000A1417" w:rsidRDefault="000A1417" w:rsidP="008D178F">
      <w:pPr>
        <w:ind w:firstLine="720"/>
      </w:pPr>
    </w:p>
    <w:p w14:paraId="60E5BA40" w14:textId="771AFBF3" w:rsidR="00A67E0C" w:rsidRDefault="00A67E0C">
      <w:bookmarkStart w:id="37" w:name="_GoBack"/>
      <w:bookmarkEnd w:id="37"/>
    </w:p>
    <w:p w14:paraId="7E0ED802" w14:textId="77777777" w:rsidR="00463FF2" w:rsidRDefault="00463FF2" w:rsidP="00EE2A8B">
      <w:pPr>
        <w:pStyle w:val="Ttulo1"/>
        <w:spacing w:before="0"/>
      </w:pPr>
      <w:bookmarkStart w:id="38" w:name="_Toc23021113"/>
      <w:r>
        <w:lastRenderedPageBreak/>
        <w:t>Anexos</w:t>
      </w:r>
      <w:bookmarkEnd w:id="38"/>
    </w:p>
    <w:p w14:paraId="1A81C4EE" w14:textId="5E52B1CF" w:rsidR="00463FF2" w:rsidRDefault="00463FF2">
      <w:r>
        <w:t xml:space="preserve">[se </w:t>
      </w:r>
      <w:proofErr w:type="gramStart"/>
      <w:r>
        <w:t>necessário documentação</w:t>
      </w:r>
      <w:proofErr w:type="gramEnd"/>
      <w:r>
        <w:t xml:space="preserve">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17"/>
      <w:footerReference w:type="default" r:id="rId18"/>
      <w:footerReference w:type="first" r:id="rId19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1B570" w14:textId="77777777" w:rsidR="00F670FF" w:rsidRDefault="00F670FF">
      <w:r>
        <w:separator/>
      </w:r>
    </w:p>
  </w:endnote>
  <w:endnote w:type="continuationSeparator" w:id="0">
    <w:p w14:paraId="7EF19D2C" w14:textId="77777777" w:rsidR="00F670FF" w:rsidRDefault="00F67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0A1417" w:rsidRDefault="000A1417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0A1417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0A1417" w:rsidRPr="00463FF2" w:rsidRDefault="000A1417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0A1417" w:rsidRPr="00463FF2" w:rsidRDefault="000A1417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0A1417" w:rsidRDefault="000A1417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8E1845" w14:textId="77777777" w:rsidR="00F670FF" w:rsidRDefault="00F670FF">
      <w:r>
        <w:separator/>
      </w:r>
    </w:p>
  </w:footnote>
  <w:footnote w:type="continuationSeparator" w:id="0">
    <w:p w14:paraId="1A363E4A" w14:textId="77777777" w:rsidR="00F670FF" w:rsidRDefault="00F670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77777777" w:rsidR="000A1417" w:rsidRDefault="000A1417">
    <w:pPr>
      <w:pStyle w:val="Cabealho"/>
    </w:pPr>
    <w:r>
      <w:tab/>
    </w:r>
    <w:fldSimple w:instr=" TITLE  \* MERGEFORMAT ">
      <w:r>
        <w:t>Relatório de Especificação de Requisitos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mwqAUA+kPWMywAAAA="/>
  </w:docVars>
  <w:rsids>
    <w:rsidRoot w:val="006819A1"/>
    <w:rsid w:val="00032BB5"/>
    <w:rsid w:val="00042100"/>
    <w:rsid w:val="000A1417"/>
    <w:rsid w:val="000B598E"/>
    <w:rsid w:val="000E39BA"/>
    <w:rsid w:val="00143114"/>
    <w:rsid w:val="001639BD"/>
    <w:rsid w:val="001B0D7D"/>
    <w:rsid w:val="001C004C"/>
    <w:rsid w:val="001F52F3"/>
    <w:rsid w:val="00202EBC"/>
    <w:rsid w:val="002064E2"/>
    <w:rsid w:val="00221556"/>
    <w:rsid w:val="00224888"/>
    <w:rsid w:val="002335A1"/>
    <w:rsid w:val="00235F0D"/>
    <w:rsid w:val="00272BF3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63FF2"/>
    <w:rsid w:val="004A7316"/>
    <w:rsid w:val="0054549F"/>
    <w:rsid w:val="00546D52"/>
    <w:rsid w:val="00564F98"/>
    <w:rsid w:val="005868F7"/>
    <w:rsid w:val="005B3A92"/>
    <w:rsid w:val="005C411D"/>
    <w:rsid w:val="005D5184"/>
    <w:rsid w:val="00632567"/>
    <w:rsid w:val="00644028"/>
    <w:rsid w:val="006819A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F1E10"/>
    <w:rsid w:val="007F5B45"/>
    <w:rsid w:val="008005C3"/>
    <w:rsid w:val="00810E82"/>
    <w:rsid w:val="00823602"/>
    <w:rsid w:val="0083525C"/>
    <w:rsid w:val="00865AFD"/>
    <w:rsid w:val="008703AD"/>
    <w:rsid w:val="00874B76"/>
    <w:rsid w:val="00886277"/>
    <w:rsid w:val="008A66F1"/>
    <w:rsid w:val="008D178F"/>
    <w:rsid w:val="008D4509"/>
    <w:rsid w:val="009111CA"/>
    <w:rsid w:val="0094345E"/>
    <w:rsid w:val="00952124"/>
    <w:rsid w:val="00954996"/>
    <w:rsid w:val="00961333"/>
    <w:rsid w:val="00991DF7"/>
    <w:rsid w:val="009A3734"/>
    <w:rsid w:val="009C0D81"/>
    <w:rsid w:val="009D5826"/>
    <w:rsid w:val="009E3004"/>
    <w:rsid w:val="00A06B7C"/>
    <w:rsid w:val="00A10A04"/>
    <w:rsid w:val="00A67E0C"/>
    <w:rsid w:val="00A76233"/>
    <w:rsid w:val="00A81F54"/>
    <w:rsid w:val="00AE6718"/>
    <w:rsid w:val="00B41938"/>
    <w:rsid w:val="00B81A8D"/>
    <w:rsid w:val="00BB0357"/>
    <w:rsid w:val="00BC32A6"/>
    <w:rsid w:val="00BD7C47"/>
    <w:rsid w:val="00BE6053"/>
    <w:rsid w:val="00BF7276"/>
    <w:rsid w:val="00C315B7"/>
    <w:rsid w:val="00C35277"/>
    <w:rsid w:val="00C7074E"/>
    <w:rsid w:val="00CD3EA7"/>
    <w:rsid w:val="00CF0B7E"/>
    <w:rsid w:val="00D12271"/>
    <w:rsid w:val="00D159E2"/>
    <w:rsid w:val="00D45951"/>
    <w:rsid w:val="00DA58BA"/>
    <w:rsid w:val="00DB6E18"/>
    <w:rsid w:val="00DC1CD6"/>
    <w:rsid w:val="00DC7F51"/>
    <w:rsid w:val="00DF2950"/>
    <w:rsid w:val="00E0289D"/>
    <w:rsid w:val="00E15DCE"/>
    <w:rsid w:val="00EE2A8B"/>
    <w:rsid w:val="00F1436A"/>
    <w:rsid w:val="00F14D3D"/>
    <w:rsid w:val="00F65286"/>
    <w:rsid w:val="00F66464"/>
    <w:rsid w:val="00F670FF"/>
    <w:rsid w:val="00F76512"/>
    <w:rsid w:val="00FA273E"/>
    <w:rsid w:val="00FC4866"/>
    <w:rsid w:val="00FC54D3"/>
    <w:rsid w:val="00FC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ind w:left="900" w:hanging="90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Universidade-TI\2&#186;Ano\Projeto\Relat&#243;rioProjeto2.0.docx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file:///C:\Users\Maria%20Nobre\Documents\Universidade-TI\2&#186;Ano\Projeto\Relat&#243;rioProjeto2.0.docx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Universidade-TI\2&#186;Ano\Projeto\Relat&#243;rioProjeto2.0.docx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BEABC-2269-42AC-909A-5080A164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5</TotalTime>
  <Pages>19</Pages>
  <Words>2842</Words>
  <Characters>15351</Characters>
  <Application>Microsoft Office Word</Application>
  <DocSecurity>0</DocSecurity>
  <Lines>127</Lines>
  <Paragraphs>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18157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33</cp:revision>
  <cp:lastPrinted>2004-11-03T17:41:00Z</cp:lastPrinted>
  <dcterms:created xsi:type="dcterms:W3CDTF">2019-10-24T12:09:00Z</dcterms:created>
  <dcterms:modified xsi:type="dcterms:W3CDTF">2019-11-0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